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377FE801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3C32A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7.02</w:t>
            </w:r>
            <w:r w:rsidR="001746C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3C32A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03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C32AA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572B935F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ŠLJIVE SERVIRANJE , TOPLI ZAPEČENI SENDVIČ IZ KONVEKTOMATA , JOGURT ČAŠIC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3DC191E2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58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460653EF" w:rsidR="003C32AA" w:rsidRPr="003C32AA" w:rsidRDefault="003C32AA" w:rsidP="003C32A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7BCEC094" w:rsidR="003C32AA" w:rsidRPr="003C32AA" w:rsidRDefault="003C32AA" w:rsidP="003C32A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14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45BED5EA" w:rsidR="003C32AA" w:rsidRPr="003C32AA" w:rsidRDefault="003C32AA" w:rsidP="003C32A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45215E6E" w:rsidR="003C32AA" w:rsidRPr="003C32AA" w:rsidRDefault="003C32AA" w:rsidP="003C32A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S), Mlijeko(S), </w:t>
            </w:r>
            <w:proofErr w:type="spellStart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ezam(S), Lupina(T), Soja(S), Mlijeko(T), Laktoza(S), </w:t>
            </w:r>
            <w:proofErr w:type="spellStart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(T), Mlijeko(S)</w:t>
            </w:r>
          </w:p>
        </w:tc>
      </w:tr>
      <w:tr w:rsidR="003C32AA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71CB261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BANANA KOMAD , SEKELI GULAŠ S PURETINOM I KUHANI KRUMP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02F4091C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61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70E30CA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2672A960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17D89940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B7BE9C4" w:rsidR="003C32AA" w:rsidRPr="003C32AA" w:rsidRDefault="003C32AA" w:rsidP="003C32A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Sumporni dioksid(S), Celer(S), Celer(T), </w:t>
            </w:r>
            <w:proofErr w:type="spellStart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(T), Laktoza(S), Mlijeko(S)</w:t>
            </w:r>
          </w:p>
        </w:tc>
      </w:tr>
      <w:tr w:rsidR="003C32AA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5255F285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4645AE8F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7A468068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7DB91B86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15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4161ECB9" w:rsidR="003C32AA" w:rsidRPr="003C32AA" w:rsidRDefault="003C32AA" w:rsidP="003C32A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42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64C35796" w:rsidR="003C32AA" w:rsidRPr="003C32AA" w:rsidRDefault="003C32AA" w:rsidP="003C32A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Celer(T), </w:t>
            </w:r>
            <w:proofErr w:type="spellStart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C32AA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Soja(S), Sezam(S), Lupina(T)</w:t>
            </w:r>
          </w:p>
        </w:tc>
      </w:tr>
      <w:tr w:rsidR="003C32AA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70A736DA" w:rsidR="003C32AA" w:rsidRPr="003C32AA" w:rsidRDefault="003C32AA" w:rsidP="003C32A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C32AA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3C32AA">
              <w:rPr>
                <w:rFonts w:asciiTheme="minorHAnsi" w:eastAsia="Segoe UI" w:hAnsiTheme="minorHAnsi" w:cstheme="minorHAnsi"/>
                <w:b/>
              </w:rPr>
              <w:t>PURETINOM ,</w:t>
            </w:r>
            <w:proofErr w:type="gramEnd"/>
            <w:r w:rsidRPr="003C32AA">
              <w:rPr>
                <w:rFonts w:asciiTheme="minorHAnsi" w:eastAsia="Segoe UI" w:hAnsiTheme="minorHAnsi" w:cstheme="minorHAnsi"/>
                <w:b/>
              </w:rPr>
              <w:t xml:space="preserve"> CRVENI KUPUS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9F03850" w:rsidR="003C32AA" w:rsidRPr="003C32AA" w:rsidRDefault="003C32AA" w:rsidP="003C32AA">
            <w:pPr>
              <w:jc w:val="center"/>
              <w:rPr>
                <w:rFonts w:asciiTheme="minorHAns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6FAD3D49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64150CC2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16975668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40AB3CF4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C32AA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3C32AA" w:rsidRPr="00553B6B" w:rsidRDefault="003C32AA" w:rsidP="003C32AA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40D17784" w:rsidR="003C32AA" w:rsidRPr="003C32AA" w:rsidRDefault="003C32AA" w:rsidP="003C32A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C32AA">
              <w:rPr>
                <w:rFonts w:asciiTheme="minorHAnsi" w:eastAsia="Segoe UI" w:hAnsiTheme="minorHAnsi" w:cstheme="minorHAnsi"/>
                <w:b/>
              </w:rPr>
              <w:t xml:space="preserve">TJESTENINA </w:t>
            </w:r>
            <w:proofErr w:type="gramStart"/>
            <w:r w:rsidRPr="003C32AA">
              <w:rPr>
                <w:rFonts w:asciiTheme="minorHAnsi" w:eastAsia="Segoe UI" w:hAnsiTheme="minorHAnsi" w:cstheme="minorHAnsi"/>
                <w:b/>
              </w:rPr>
              <w:t>CARBONARA ,</w:t>
            </w:r>
            <w:proofErr w:type="gramEnd"/>
            <w:r w:rsidRPr="003C32AA">
              <w:rPr>
                <w:rFonts w:asciiTheme="minorHAnsi" w:eastAsia="Segoe UI" w:hAnsiTheme="minorHAnsi" w:cstheme="minorHAnsi"/>
                <w:b/>
              </w:rPr>
              <w:t xml:space="preserve">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3EE2EB54" w:rsidR="003C32AA" w:rsidRPr="003C32AA" w:rsidRDefault="003C32AA" w:rsidP="003C32AA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226AD055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76C7060C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4C3FEAE7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4B23732A" w:rsidR="003C32AA" w:rsidRPr="003C32AA" w:rsidRDefault="003C32AA" w:rsidP="003C32AA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C32AA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3C32AA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C32AA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C32AA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C32AA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C32AA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C32AA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C32AA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C32AA">
              <w:rPr>
                <w:rFonts w:asciiTheme="minorHAnsi" w:eastAsia="Segoe UI" w:hAnsiTheme="minorHAnsi" w:cstheme="minorHAnsi"/>
              </w:rPr>
              <w:t>(S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E4282"/>
    <w:rsid w:val="002337A4"/>
    <w:rsid w:val="002C5E85"/>
    <w:rsid w:val="003046D6"/>
    <w:rsid w:val="00324A2E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D7792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28AD048-9CDB-42C6-B51D-BE112FC92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2-23T08:42:00Z</dcterms:created>
  <dcterms:modified xsi:type="dcterms:W3CDTF">2023-02-23T08:42:00Z</dcterms:modified>
</cp:coreProperties>
</file>